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A67924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078235" w:history="1">
            <w:r w:rsidR="00A67924" w:rsidRPr="003662B1">
              <w:rPr>
                <w:rStyle w:val="Hyperlink"/>
                <w:noProof/>
              </w:rPr>
              <w:t>Core functionalitie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5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1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6" w:history="1">
            <w:r w:rsidR="00A67924" w:rsidRPr="003662B1">
              <w:rPr>
                <w:rStyle w:val="Hyperlink"/>
                <w:noProof/>
              </w:rPr>
              <w:t>Xml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6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1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7" w:history="1">
            <w:r w:rsidR="00A67924" w:rsidRPr="003662B1">
              <w:rPr>
                <w:rStyle w:val="Hyperlink"/>
                <w:noProof/>
              </w:rPr>
              <w:t>Json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7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2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8" w:history="1">
            <w:r w:rsidR="00A67924" w:rsidRPr="003662B1">
              <w:rPr>
                <w:rStyle w:val="Hyperlink"/>
                <w:noProof/>
              </w:rPr>
              <w:t>Additional functionalitie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8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3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39" w:history="1">
            <w:r w:rsidR="00A67924" w:rsidRPr="003662B1">
              <w:rPr>
                <w:rStyle w:val="Hyperlink"/>
                <w:noProof/>
              </w:rPr>
              <w:t>Highlight magnitude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39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3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0" w:history="1">
            <w:r w:rsidR="00A67924" w:rsidRPr="003662B1">
              <w:rPr>
                <w:rStyle w:val="Hyperlink"/>
                <w:noProof/>
              </w:rPr>
              <w:t>Fill element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0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4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1" w:history="1">
            <w:r w:rsidR="00A67924" w:rsidRPr="003662B1">
              <w:rPr>
                <w:rStyle w:val="Hyperlink"/>
                <w:noProof/>
              </w:rPr>
              <w:t>Date filte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1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4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2" w:history="1">
            <w:r w:rsidR="00A67924" w:rsidRPr="003662B1">
              <w:rPr>
                <w:rStyle w:val="Hyperlink"/>
                <w:noProof/>
              </w:rPr>
              <w:t>Time filte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2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5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3" w:history="1">
            <w:r w:rsidR="00A67924" w:rsidRPr="003662B1">
              <w:rPr>
                <w:rStyle w:val="Hyperlink"/>
                <w:noProof/>
              </w:rPr>
              <w:t>Map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3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6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4" w:history="1">
            <w:r w:rsidR="00A67924" w:rsidRPr="003662B1">
              <w:rPr>
                <w:rStyle w:val="Hyperlink"/>
                <w:noProof/>
              </w:rPr>
              <w:t>Details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4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7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5" w:history="1">
            <w:r w:rsidR="00A67924" w:rsidRPr="003662B1">
              <w:rPr>
                <w:rStyle w:val="Hyperlink"/>
                <w:noProof/>
              </w:rPr>
              <w:t>Format selecto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5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7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A67924" w:rsidRDefault="003E2BC3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078246" w:history="1">
            <w:r w:rsidR="00A67924" w:rsidRPr="003662B1">
              <w:rPr>
                <w:rStyle w:val="Hyperlink"/>
                <w:noProof/>
              </w:rPr>
              <w:t>Alert level selector</w:t>
            </w:r>
            <w:r w:rsidR="00A67924">
              <w:rPr>
                <w:noProof/>
                <w:webHidden/>
              </w:rPr>
              <w:tab/>
            </w:r>
            <w:r w:rsidR="00A67924">
              <w:rPr>
                <w:noProof/>
                <w:webHidden/>
              </w:rPr>
              <w:fldChar w:fldCharType="begin"/>
            </w:r>
            <w:r w:rsidR="00A67924">
              <w:rPr>
                <w:noProof/>
                <w:webHidden/>
              </w:rPr>
              <w:instrText xml:space="preserve"> PAGEREF _Toc74078246 \h </w:instrText>
            </w:r>
            <w:r w:rsidR="00A67924">
              <w:rPr>
                <w:noProof/>
                <w:webHidden/>
              </w:rPr>
            </w:r>
            <w:r w:rsidR="00A67924">
              <w:rPr>
                <w:noProof/>
                <w:webHidden/>
              </w:rPr>
              <w:fldChar w:fldCharType="separate"/>
            </w:r>
            <w:r w:rsidR="0086494A">
              <w:rPr>
                <w:noProof/>
                <w:webHidden/>
              </w:rPr>
              <w:t>8</w:t>
            </w:r>
            <w:r w:rsidR="00A67924">
              <w:rPr>
                <w:noProof/>
                <w:webHidden/>
              </w:rPr>
              <w:fldChar w:fldCharType="end"/>
            </w:r>
          </w:hyperlink>
        </w:p>
        <w:p w:rsidR="0043292A" w:rsidRDefault="0043292A">
          <w:r>
            <w:rPr>
              <w:b/>
              <w:bCs/>
              <w:noProof/>
            </w:rPr>
            <w:fldChar w:fldCharType="end"/>
          </w:r>
        </w:p>
      </w:sdtContent>
    </w:sdt>
    <w:p w:rsidR="00A950A5" w:rsidRDefault="00A950A5" w:rsidP="00C11D5E"/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0" w:name="_Toc74078235"/>
      <w:bookmarkStart w:id="1" w:name="Content"/>
      <w:r>
        <w:lastRenderedPageBreak/>
        <w:t>Introduction</w:t>
      </w:r>
    </w:p>
    <w:p w:rsidR="00FA76FB" w:rsidRDefault="00FA76FB" w:rsidP="00FA76FB">
      <w:pPr>
        <w:pStyle w:val="Heading1"/>
      </w:pPr>
      <w:r>
        <w:t>Design and implementation</w:t>
      </w:r>
    </w:p>
    <w:p w:rsidR="002D0723" w:rsidRDefault="00FA76FB" w:rsidP="00FA76FB">
      <w:pPr>
        <w:pStyle w:val="Heading1"/>
      </w:pPr>
      <w:bookmarkStart w:id="2" w:name="_Ref74227032"/>
      <w:r>
        <w:t>Testing</w:t>
      </w:r>
      <w:bookmarkEnd w:id="2"/>
    </w:p>
    <w:p w:rsidR="00FA76FB" w:rsidRDefault="002D0723" w:rsidP="00FA76FB">
      <w:pPr>
        <w:pStyle w:val="Heading1"/>
      </w:pPr>
      <w:r>
        <w:t>Conclusion</w:t>
      </w:r>
    </w:p>
    <w:p w:rsidR="00C867C8" w:rsidRDefault="002D0723" w:rsidP="002D0723">
      <w:r>
        <w:t xml:space="preserve">As seen </w:t>
      </w:r>
      <w:r w:rsidR="00F10DAB">
        <w:t xml:space="preserve">in the </w:t>
      </w:r>
      <w:r w:rsidR="00F10DAB">
        <w:fldChar w:fldCharType="begin"/>
      </w:r>
      <w:r w:rsidR="00F10DAB">
        <w:instrText xml:space="preserve"> REF _Ref74227032 \w \h </w:instrText>
      </w:r>
      <w:r w:rsidR="00F10DAB">
        <w:fldChar w:fldCharType="separate"/>
      </w:r>
      <w:r w:rsidR="00F10DAB">
        <w:t>Chapter 3</w:t>
      </w:r>
      <w:r w:rsidR="00F10DAB">
        <w:fldChar w:fldCharType="end"/>
      </w:r>
      <w:bookmarkStart w:id="3" w:name="_GoBack"/>
      <w:bookmarkEnd w:id="3"/>
      <w:r w:rsidR="00CD7F84">
        <w:t xml:space="preserve"> </w:t>
      </w:r>
      <w:r w:rsidR="00F10DAB">
        <w:fldChar w:fldCharType="begin"/>
      </w:r>
      <w:r w:rsidR="00F10DAB">
        <w:instrText xml:space="preserve"> REF _Ref74227032 \h </w:instrText>
      </w:r>
      <w:r w:rsidR="00F10DAB">
        <w:fldChar w:fldCharType="separate"/>
      </w:r>
      <w:r w:rsidR="00F10DAB">
        <w:t>Testing</w:t>
      </w:r>
      <w:r w:rsidR="00F10DAB">
        <w:fldChar w:fldCharType="end"/>
      </w:r>
      <w:r w:rsidR="00CD7F84">
        <w:t xml:space="preserve"> </w:t>
      </w:r>
      <w:r w:rsidR="00F10DAB">
        <w:fldChar w:fldCharType="begin"/>
      </w:r>
      <w:r w:rsidR="00F10DAB">
        <w:instrText xml:space="preserve"> REF _Ref74227032 \p \h </w:instrText>
      </w:r>
      <w:r w:rsidR="00F10DAB">
        <w:fldChar w:fldCharType="separate"/>
      </w:r>
      <w:r w:rsidR="00F10DAB">
        <w:t>above</w:t>
      </w:r>
      <w:r w:rsidR="00F10DAB">
        <w:fldChar w:fldCharType="end"/>
      </w:r>
      <w:r>
        <w:t xml:space="preserve">, the whole project works well. </w:t>
      </w:r>
    </w:p>
    <w:p w:rsidR="002D0723" w:rsidRPr="002D0723" w:rsidRDefault="002D0723" w:rsidP="002D0723">
      <w:r>
        <w:t xml:space="preserve">The link to GitHub file </w:t>
      </w:r>
      <w:hyperlink r:id="rId10" w:history="1">
        <w:r w:rsidRPr="0078467F">
          <w:rPr>
            <w:rStyle w:val="Hyperlink"/>
          </w:rPr>
          <w:t>https://github.com/Arouven/webservices</w:t>
        </w:r>
      </w:hyperlink>
      <w:r w:rsidR="00C867C8">
        <w:t>.</w:t>
      </w:r>
    </w:p>
    <w:p w:rsidR="00582ED5" w:rsidRDefault="00582ED5" w:rsidP="0046310B">
      <w:pPr>
        <w:pStyle w:val="Heading2"/>
        <w:ind w:left="720" w:hanging="720"/>
      </w:pPr>
      <w:r>
        <w:t>Core functionalities</w:t>
      </w:r>
      <w:bookmarkEnd w:id="0"/>
    </w:p>
    <w:p w:rsidR="00582ED5" w:rsidRDefault="00582ED5" w:rsidP="0046310B">
      <w:pPr>
        <w:pStyle w:val="Heading4"/>
      </w:pPr>
      <w:bookmarkStart w:id="4" w:name="_Toc74078236"/>
      <w:r>
        <w:t>Xml</w:t>
      </w:r>
      <w:bookmarkEnd w:id="4"/>
    </w:p>
    <w:p w:rsidR="00582ED5" w:rsidRDefault="00582ED5" w:rsidP="0046310B">
      <w:r>
        <w:t xml:space="preserve">Once the button core xml is clicked, the server will generate the table as per the link in the </w:t>
      </w:r>
      <w:proofErr w:type="spellStart"/>
      <w:proofErr w:type="gramStart"/>
      <w:r>
        <w:t>url</w:t>
      </w:r>
      <w:proofErr w:type="spellEnd"/>
      <w:proofErr w:type="gramEnd"/>
      <w:r>
        <w:t>.</w:t>
      </w:r>
    </w:p>
    <w:p w:rsidR="00582ED5" w:rsidRPr="00650A08" w:rsidRDefault="00582ED5" w:rsidP="0046310B">
      <w:r>
        <w:t>Then the information will be automatically inserted into the table as shown below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DAAFBB5" wp14:editId="43871C9B">
            <wp:extent cx="3276600" cy="21708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4221" cy="217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>
      <w:r>
        <w:t xml:space="preserve">The code will build the </w:t>
      </w:r>
      <w:proofErr w:type="spellStart"/>
      <w:proofErr w:type="gramStart"/>
      <w:r>
        <w:t>url</w:t>
      </w:r>
      <w:proofErr w:type="spellEnd"/>
      <w:proofErr w:type="gramEnd"/>
      <w:r>
        <w:t xml:space="preserve"> and extract the required information to insert it to the table</w:t>
      </w:r>
    </w:p>
    <w:p w:rsidR="00582ED5" w:rsidRPr="003C6B2F" w:rsidRDefault="00582ED5" w:rsidP="0046310B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31613595" wp14:editId="795175B5">
            <wp:extent cx="2212868" cy="3295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9771" cy="330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>
      <w:pPr>
        <w:pStyle w:val="Heading4"/>
        <w:ind w:left="720" w:hanging="720"/>
      </w:pPr>
      <w:bookmarkStart w:id="5" w:name="_Toc74078237"/>
      <w:proofErr w:type="spellStart"/>
      <w:r>
        <w:t>Json</w:t>
      </w:r>
      <w:bookmarkEnd w:id="5"/>
      <w:proofErr w:type="spellEnd"/>
    </w:p>
    <w:p w:rsidR="00582ED5" w:rsidRDefault="00582ED5" w:rsidP="00582ED5">
      <w:r>
        <w:t xml:space="preserve">The use of </w:t>
      </w:r>
      <w:proofErr w:type="spellStart"/>
      <w:r>
        <w:t>oop</w:t>
      </w:r>
      <w:proofErr w:type="spellEnd"/>
      <w:r>
        <w:t xml:space="preserve"> has made this task easier. By changing the </w:t>
      </w:r>
      <w:proofErr w:type="spellStart"/>
      <w:r>
        <w:t>quakeml</w:t>
      </w:r>
      <w:proofErr w:type="spellEnd"/>
      <w:r>
        <w:t xml:space="preserve"> to </w:t>
      </w:r>
      <w:proofErr w:type="spellStart"/>
      <w:r>
        <w:t>geojson</w:t>
      </w:r>
      <w:proofErr w:type="spellEnd"/>
      <w:r>
        <w:t xml:space="preserve"> the same thing that has happen to the xml core functionality will be done with </w:t>
      </w:r>
      <w:proofErr w:type="spellStart"/>
      <w:r>
        <w:t>json</w:t>
      </w:r>
      <w:proofErr w:type="spellEnd"/>
      <w:r>
        <w:t>.</w:t>
      </w:r>
    </w:p>
    <w:p w:rsidR="00582ED5" w:rsidRDefault="00582ED5" w:rsidP="00582ED5"/>
    <w:p w:rsidR="008605DF" w:rsidRDefault="008605DF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582ED5" w:rsidRDefault="00582ED5" w:rsidP="0046310B">
      <w:pPr>
        <w:pStyle w:val="Heading2"/>
      </w:pPr>
      <w:bookmarkStart w:id="6" w:name="_Toc74078238"/>
      <w:r>
        <w:lastRenderedPageBreak/>
        <w:t>Additional functionalities</w:t>
      </w:r>
      <w:bookmarkEnd w:id="6"/>
    </w:p>
    <w:p w:rsidR="00582ED5" w:rsidRDefault="00582ED5" w:rsidP="0046310B">
      <w:pPr>
        <w:pStyle w:val="Heading3"/>
      </w:pPr>
      <w:bookmarkStart w:id="7" w:name="_Toc74078239"/>
      <w:r>
        <w:t>Highlight magnitude</w:t>
      </w:r>
      <w:bookmarkEnd w:id="7"/>
    </w:p>
    <w:p w:rsidR="00582ED5" w:rsidRDefault="00582ED5" w:rsidP="0046310B">
      <w:r>
        <w:t>The code will add color to the magnitudes</w:t>
      </w:r>
    </w:p>
    <w:p w:rsidR="00582ED5" w:rsidRDefault="00582ED5" w:rsidP="0046310B">
      <w:pPr>
        <w:jc w:val="center"/>
        <w:rPr>
          <w:noProof/>
          <w:lang w:val="en-GB" w:eastAsia="en-GB"/>
        </w:rPr>
      </w:pPr>
      <w:r>
        <w:rPr>
          <w:noProof/>
          <w:lang w:val="en-GB" w:eastAsia="en-GB"/>
        </w:rPr>
        <w:drawing>
          <wp:inline distT="0" distB="0" distL="0" distR="0" wp14:anchorId="451DA620" wp14:editId="1D7AFFC1">
            <wp:extent cx="2419048" cy="4228571"/>
            <wp:effectExtent l="0" t="0" r="63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9048" cy="42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12B258B2" wp14:editId="5F016660">
            <wp:extent cx="2285714" cy="3657143"/>
            <wp:effectExtent l="0" t="0" r="63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3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53C1562D" wp14:editId="3B13EC5E">
            <wp:extent cx="5276215" cy="1236345"/>
            <wp:effectExtent l="0" t="0" r="63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84" w:rsidRDefault="008F7D84" w:rsidP="0046310B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46310B">
      <w:pPr>
        <w:pStyle w:val="Heading3"/>
      </w:pPr>
      <w:bookmarkStart w:id="8" w:name="_Toc74078240"/>
      <w:r>
        <w:lastRenderedPageBreak/>
        <w:t>Fill elements</w:t>
      </w:r>
      <w:bookmarkEnd w:id="8"/>
    </w:p>
    <w:p w:rsidR="00582ED5" w:rsidRDefault="00582ED5" w:rsidP="0046310B">
      <w:r>
        <w:t xml:space="preserve">The use of </w:t>
      </w:r>
      <w:proofErr w:type="spellStart"/>
      <w:r>
        <w:t>js</w:t>
      </w:r>
      <w:proofErr w:type="spellEnd"/>
      <w:r>
        <w:t xml:space="preserve"> was use to fill each elements in the advance search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65F9AD5" wp14:editId="1CC39833">
            <wp:extent cx="3942857" cy="3285714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42857" cy="3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/>
    <w:p w:rsidR="00582ED5" w:rsidRDefault="00582ED5" w:rsidP="0046310B">
      <w:pPr>
        <w:pStyle w:val="Heading3"/>
      </w:pPr>
      <w:bookmarkStart w:id="9" w:name="_Toc74078241"/>
      <w:r>
        <w:t>Date filter</w:t>
      </w:r>
      <w:bookmarkEnd w:id="9"/>
    </w:p>
    <w:p w:rsidR="00582ED5" w:rsidRPr="00045F40" w:rsidRDefault="00582ED5" w:rsidP="0046310B">
      <w:r>
        <w:t xml:space="preserve">On clicking on the search the </w:t>
      </w:r>
      <w:proofErr w:type="spellStart"/>
      <w:proofErr w:type="gramStart"/>
      <w:r>
        <w:t>url</w:t>
      </w:r>
      <w:proofErr w:type="spellEnd"/>
      <w:proofErr w:type="gramEnd"/>
      <w:r>
        <w:t xml:space="preserve"> will be build querying the server and display the information.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6B2A68F" wp14:editId="5EAC811B">
            <wp:extent cx="5276215" cy="1801495"/>
            <wp:effectExtent l="0" t="0" r="63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80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84" w:rsidRDefault="008F7D84" w:rsidP="0046310B">
      <w:pPr>
        <w:spacing w:line="259" w:lineRule="auto"/>
        <w:jc w:val="left"/>
      </w:pPr>
      <w:r>
        <w:br w:type="page"/>
      </w:r>
    </w:p>
    <w:p w:rsidR="00582ED5" w:rsidRDefault="00582ED5" w:rsidP="0046310B">
      <w:r>
        <w:lastRenderedPageBreak/>
        <w:t xml:space="preserve">The use of </w:t>
      </w:r>
      <w:proofErr w:type="spellStart"/>
      <w:r>
        <w:t>js</w:t>
      </w:r>
      <w:proofErr w:type="spellEnd"/>
      <w:r>
        <w:t xml:space="preserve"> to build the link 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AE1DBC0" wp14:editId="65B820A6">
            <wp:extent cx="4132040" cy="3762375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4855" cy="376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/>
    <w:p w:rsidR="00582ED5" w:rsidRDefault="00582ED5" w:rsidP="0046310B">
      <w:pPr>
        <w:pStyle w:val="Heading3"/>
      </w:pPr>
      <w:bookmarkStart w:id="10" w:name="_Toc74078242"/>
      <w:r>
        <w:t>Time filter</w:t>
      </w:r>
      <w:bookmarkEnd w:id="10"/>
    </w:p>
    <w:p w:rsidR="00582ED5" w:rsidRPr="005170C9" w:rsidRDefault="00582ED5" w:rsidP="0046310B">
      <w:r>
        <w:t>It follows the same principle as the date filter</w:t>
      </w:r>
      <w:r w:rsidR="008F7D84">
        <w:t>.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3C98094" wp14:editId="4456ACC5">
            <wp:extent cx="2564860" cy="215265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87356" cy="217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 w:rsidP="0046310B">
      <w:pPr>
        <w:spacing w:line="259" w:lineRule="auto"/>
        <w:jc w:val="left"/>
      </w:pPr>
      <w:r>
        <w:rPr>
          <w:b/>
        </w:rPr>
        <w:br w:type="page"/>
      </w:r>
    </w:p>
    <w:p w:rsidR="00582ED5" w:rsidRDefault="00582ED5" w:rsidP="0046310B">
      <w:pPr>
        <w:pStyle w:val="Heading3"/>
      </w:pPr>
      <w:bookmarkStart w:id="11" w:name="_Toc74078243"/>
      <w:r>
        <w:lastRenderedPageBreak/>
        <w:t>Map</w:t>
      </w:r>
      <w:bookmarkEnd w:id="11"/>
    </w:p>
    <w:p w:rsidR="00582ED5" w:rsidRPr="005170C9" w:rsidRDefault="00582ED5" w:rsidP="0046310B">
      <w:r>
        <w:t>On clicking on the map, there will be a modal with the map and the location</w:t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C2ED6D6" wp14:editId="3BF49E58">
            <wp:extent cx="3829050" cy="269816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32164" cy="2700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B5E33" wp14:editId="5C09A843">
            <wp:extent cx="3113597" cy="43338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8265" cy="43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 w:rsidP="0046310B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46310B">
      <w:pPr>
        <w:pStyle w:val="Heading3"/>
      </w:pPr>
      <w:bookmarkStart w:id="12" w:name="_Toc74078244"/>
      <w:r>
        <w:lastRenderedPageBreak/>
        <w:t>Details</w:t>
      </w:r>
      <w:bookmarkEnd w:id="12"/>
    </w:p>
    <w:p w:rsidR="00582ED5" w:rsidRPr="00484ACE" w:rsidRDefault="00582ED5" w:rsidP="0046310B">
      <w:r>
        <w:t>Once detail is clicked, other web page will open with all the details of that earth quake.</w:t>
      </w:r>
    </w:p>
    <w:p w:rsidR="00582ED5" w:rsidRDefault="00582ED5" w:rsidP="0046310B">
      <w:r>
        <w:rPr>
          <w:noProof/>
          <w:lang w:val="en-GB" w:eastAsia="en-GB"/>
        </w:rPr>
        <w:drawing>
          <wp:inline distT="0" distB="0" distL="0" distR="0" wp14:anchorId="7988F518" wp14:editId="162F82FF">
            <wp:extent cx="5276215" cy="967105"/>
            <wp:effectExtent l="0" t="0" r="63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>
      <w:r>
        <w:rPr>
          <w:noProof/>
          <w:lang w:val="en-GB" w:eastAsia="en-GB"/>
        </w:rPr>
        <w:drawing>
          <wp:inline distT="0" distB="0" distL="0" distR="0" wp14:anchorId="37C12C0E" wp14:editId="08C3F081">
            <wp:extent cx="5276215" cy="2662555"/>
            <wp:effectExtent l="0" t="0" r="635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ED5" w:rsidRDefault="00582ED5" w:rsidP="0046310B"/>
    <w:p w:rsidR="00582ED5" w:rsidRDefault="00582ED5" w:rsidP="0046310B">
      <w:pPr>
        <w:pStyle w:val="Heading3"/>
      </w:pPr>
      <w:bookmarkStart w:id="13" w:name="_Toc74078245"/>
      <w:r>
        <w:t>Format selector</w:t>
      </w:r>
      <w:bookmarkEnd w:id="13"/>
    </w:p>
    <w:p w:rsidR="00582ED5" w:rsidRPr="005E675E" w:rsidRDefault="00582ED5" w:rsidP="0046310B">
      <w:r>
        <w:t>This will make use of different format to query the server and get response in the respective format</w:t>
      </w:r>
    </w:p>
    <w:p w:rsidR="00582ED5" w:rsidRDefault="00582ED5" w:rsidP="0046310B">
      <w:r>
        <w:rPr>
          <w:noProof/>
          <w:lang w:val="en-GB" w:eastAsia="en-GB"/>
        </w:rPr>
        <w:drawing>
          <wp:inline distT="0" distB="0" distL="0" distR="0" wp14:anchorId="5FEE290D" wp14:editId="4EA9CDA9">
            <wp:extent cx="5276215" cy="1821180"/>
            <wp:effectExtent l="0" t="0" r="63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5F30" w:rsidRDefault="008B5F30" w:rsidP="0046310B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582ED5" w:rsidRDefault="00582ED5" w:rsidP="0046310B">
      <w:pPr>
        <w:pStyle w:val="Heading3"/>
      </w:pPr>
      <w:bookmarkStart w:id="14" w:name="_Toc74078246"/>
      <w:r>
        <w:lastRenderedPageBreak/>
        <w:t>Alert level selector</w:t>
      </w:r>
      <w:bookmarkEnd w:id="14"/>
    </w:p>
    <w:p w:rsidR="00582ED5" w:rsidRPr="005E675E" w:rsidRDefault="00582ED5" w:rsidP="00582ED5">
      <w:r>
        <w:t>On selecting the alert it will display the power of the earthquakes</w:t>
      </w:r>
    </w:p>
    <w:p w:rsidR="00582ED5" w:rsidRDefault="00582ED5" w:rsidP="00582ED5">
      <w:r>
        <w:rPr>
          <w:noProof/>
          <w:lang w:val="en-GB" w:eastAsia="en-GB"/>
        </w:rPr>
        <w:drawing>
          <wp:inline distT="0" distB="0" distL="0" distR="0" wp14:anchorId="6343A27C" wp14:editId="34BD63F0">
            <wp:extent cx="5276215" cy="177228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:rsidR="00E73E46" w:rsidRPr="00E73E46" w:rsidRDefault="00A27315" w:rsidP="003E6710">
      <w:pPr>
        <w:spacing w:line="259" w:lineRule="auto"/>
        <w:jc w:val="left"/>
      </w:pPr>
      <w:r>
        <w:br w:type="page"/>
      </w:r>
    </w:p>
    <w:p w:rsidR="00E73E46" w:rsidRPr="00E73E46" w:rsidRDefault="00E73E46" w:rsidP="00E73E46"/>
    <w:sectPr w:rsidR="00E73E46" w:rsidRPr="00E73E46" w:rsidSect="00435B2B">
      <w:footerReference w:type="default" r:id="rId26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2BC3" w:rsidRDefault="003E2BC3" w:rsidP="000E0ADB">
      <w:pPr>
        <w:spacing w:after="0" w:line="240" w:lineRule="auto"/>
      </w:pPr>
      <w:r>
        <w:separator/>
      </w:r>
    </w:p>
  </w:endnote>
  <w:endnote w:type="continuationSeparator" w:id="0">
    <w:p w:rsidR="003E2BC3" w:rsidRDefault="003E2BC3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2E84" w:rsidRDefault="00162E84">
    <w:pPr>
      <w:pStyle w:val="Footer"/>
      <w:jc w:val="center"/>
    </w:pPr>
  </w:p>
  <w:p w:rsidR="00162E84" w:rsidRDefault="00162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2E84" w:rsidRDefault="00162E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0723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162E84" w:rsidRDefault="00162E8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62E84" w:rsidRDefault="00162E8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D7F84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:rsidR="00162E84" w:rsidRDefault="00162E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2BC3" w:rsidRDefault="003E2BC3" w:rsidP="000E0ADB">
      <w:pPr>
        <w:spacing w:after="0" w:line="240" w:lineRule="auto"/>
      </w:pPr>
      <w:r>
        <w:separator/>
      </w:r>
    </w:p>
  </w:footnote>
  <w:footnote w:type="continuationSeparator" w:id="0">
    <w:p w:rsidR="003E2BC3" w:rsidRDefault="003E2BC3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A18E458A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2"/>
  </w:num>
  <w:num w:numId="7">
    <w:abstractNumId w:val="13"/>
  </w:num>
  <w:num w:numId="8">
    <w:abstractNumId w:val="16"/>
  </w:num>
  <w:num w:numId="9">
    <w:abstractNumId w:val="9"/>
  </w:num>
  <w:num w:numId="10">
    <w:abstractNumId w:val="17"/>
  </w:num>
  <w:num w:numId="11">
    <w:abstractNumId w:val="5"/>
  </w:num>
  <w:num w:numId="12">
    <w:abstractNumId w:val="14"/>
  </w:num>
  <w:num w:numId="13">
    <w:abstractNumId w:val="7"/>
  </w:num>
  <w:num w:numId="14">
    <w:abstractNumId w:val="15"/>
  </w:num>
  <w:num w:numId="15">
    <w:abstractNumId w:val="10"/>
  </w:num>
  <w:num w:numId="16">
    <w:abstractNumId w:val="2"/>
  </w:num>
  <w:num w:numId="17">
    <w:abstractNumId w:val="11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gFAOpZFJ0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40B2"/>
    <w:rsid w:val="0001545B"/>
    <w:rsid w:val="00017626"/>
    <w:rsid w:val="00020803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7100"/>
    <w:rsid w:val="00097591"/>
    <w:rsid w:val="000A247A"/>
    <w:rsid w:val="000A2B6D"/>
    <w:rsid w:val="000A54A8"/>
    <w:rsid w:val="000A5B7A"/>
    <w:rsid w:val="000B435F"/>
    <w:rsid w:val="000B497B"/>
    <w:rsid w:val="000B67DB"/>
    <w:rsid w:val="000C5A40"/>
    <w:rsid w:val="000C5BB5"/>
    <w:rsid w:val="000C7B8F"/>
    <w:rsid w:val="000D0151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D5B"/>
    <w:rsid w:val="00122679"/>
    <w:rsid w:val="00123D0D"/>
    <w:rsid w:val="00124F23"/>
    <w:rsid w:val="001253E2"/>
    <w:rsid w:val="00125FA5"/>
    <w:rsid w:val="00125FF1"/>
    <w:rsid w:val="00131406"/>
    <w:rsid w:val="00132877"/>
    <w:rsid w:val="00132AB0"/>
    <w:rsid w:val="00133369"/>
    <w:rsid w:val="001338BA"/>
    <w:rsid w:val="00134853"/>
    <w:rsid w:val="00137479"/>
    <w:rsid w:val="00141323"/>
    <w:rsid w:val="001434B6"/>
    <w:rsid w:val="00144A79"/>
    <w:rsid w:val="00145C49"/>
    <w:rsid w:val="001473A5"/>
    <w:rsid w:val="00147F3E"/>
    <w:rsid w:val="00151032"/>
    <w:rsid w:val="001525D2"/>
    <w:rsid w:val="00153558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6747"/>
    <w:rsid w:val="001A6E90"/>
    <w:rsid w:val="001B1380"/>
    <w:rsid w:val="001B16F6"/>
    <w:rsid w:val="001B1759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2376"/>
    <w:rsid w:val="00253CEA"/>
    <w:rsid w:val="00257D70"/>
    <w:rsid w:val="0026275E"/>
    <w:rsid w:val="00263497"/>
    <w:rsid w:val="00265A0C"/>
    <w:rsid w:val="002678F2"/>
    <w:rsid w:val="00267C24"/>
    <w:rsid w:val="002715DA"/>
    <w:rsid w:val="002726E8"/>
    <w:rsid w:val="0027647B"/>
    <w:rsid w:val="00277502"/>
    <w:rsid w:val="0028616B"/>
    <w:rsid w:val="00286463"/>
    <w:rsid w:val="00291A65"/>
    <w:rsid w:val="00291ACA"/>
    <w:rsid w:val="00294BEA"/>
    <w:rsid w:val="00296F99"/>
    <w:rsid w:val="002A159F"/>
    <w:rsid w:val="002A2B31"/>
    <w:rsid w:val="002A6C9C"/>
    <w:rsid w:val="002B05C3"/>
    <w:rsid w:val="002B27C3"/>
    <w:rsid w:val="002B31B0"/>
    <w:rsid w:val="002B4521"/>
    <w:rsid w:val="002B46AD"/>
    <w:rsid w:val="002B5506"/>
    <w:rsid w:val="002B781B"/>
    <w:rsid w:val="002C1F1A"/>
    <w:rsid w:val="002C26C4"/>
    <w:rsid w:val="002C3A76"/>
    <w:rsid w:val="002C4106"/>
    <w:rsid w:val="002D007A"/>
    <w:rsid w:val="002D0723"/>
    <w:rsid w:val="002D0905"/>
    <w:rsid w:val="002D2A29"/>
    <w:rsid w:val="002D4496"/>
    <w:rsid w:val="002E0BB8"/>
    <w:rsid w:val="002E1F53"/>
    <w:rsid w:val="002E57E9"/>
    <w:rsid w:val="002E710E"/>
    <w:rsid w:val="002F2140"/>
    <w:rsid w:val="002F4925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44F2"/>
    <w:rsid w:val="00325976"/>
    <w:rsid w:val="00330B2A"/>
    <w:rsid w:val="003342D3"/>
    <w:rsid w:val="00335339"/>
    <w:rsid w:val="00335F9C"/>
    <w:rsid w:val="00340E99"/>
    <w:rsid w:val="00340ED9"/>
    <w:rsid w:val="003424BB"/>
    <w:rsid w:val="00342D6F"/>
    <w:rsid w:val="0034494D"/>
    <w:rsid w:val="003451B3"/>
    <w:rsid w:val="00350113"/>
    <w:rsid w:val="003526CD"/>
    <w:rsid w:val="00356192"/>
    <w:rsid w:val="0035779B"/>
    <w:rsid w:val="00363D1B"/>
    <w:rsid w:val="003641D8"/>
    <w:rsid w:val="003700E0"/>
    <w:rsid w:val="0037043E"/>
    <w:rsid w:val="00370F04"/>
    <w:rsid w:val="0037199A"/>
    <w:rsid w:val="003728D9"/>
    <w:rsid w:val="00373B76"/>
    <w:rsid w:val="003769B0"/>
    <w:rsid w:val="00385C7C"/>
    <w:rsid w:val="0038618D"/>
    <w:rsid w:val="00387938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B00A8"/>
    <w:rsid w:val="003B0C88"/>
    <w:rsid w:val="003B1079"/>
    <w:rsid w:val="003B23E6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E2BC3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71D3"/>
    <w:rsid w:val="0043000C"/>
    <w:rsid w:val="0043075D"/>
    <w:rsid w:val="00432873"/>
    <w:rsid w:val="0043292A"/>
    <w:rsid w:val="00435B2B"/>
    <w:rsid w:val="00440D05"/>
    <w:rsid w:val="004422F3"/>
    <w:rsid w:val="004427FF"/>
    <w:rsid w:val="00443C5A"/>
    <w:rsid w:val="00450564"/>
    <w:rsid w:val="00452505"/>
    <w:rsid w:val="00452CE6"/>
    <w:rsid w:val="00453A99"/>
    <w:rsid w:val="00457DD4"/>
    <w:rsid w:val="0046116A"/>
    <w:rsid w:val="00462AB4"/>
    <w:rsid w:val="0046310B"/>
    <w:rsid w:val="00464196"/>
    <w:rsid w:val="0046457A"/>
    <w:rsid w:val="00467584"/>
    <w:rsid w:val="00472513"/>
    <w:rsid w:val="00473D70"/>
    <w:rsid w:val="00475024"/>
    <w:rsid w:val="00476148"/>
    <w:rsid w:val="00477397"/>
    <w:rsid w:val="004814BA"/>
    <w:rsid w:val="00484AE2"/>
    <w:rsid w:val="004852C3"/>
    <w:rsid w:val="00487663"/>
    <w:rsid w:val="004934CE"/>
    <w:rsid w:val="00495AFC"/>
    <w:rsid w:val="00495CFB"/>
    <w:rsid w:val="004979AF"/>
    <w:rsid w:val="004A21F2"/>
    <w:rsid w:val="004A51BA"/>
    <w:rsid w:val="004A5BDA"/>
    <w:rsid w:val="004A7E5D"/>
    <w:rsid w:val="004B0272"/>
    <w:rsid w:val="004B1B85"/>
    <w:rsid w:val="004B750D"/>
    <w:rsid w:val="004B78A3"/>
    <w:rsid w:val="004C3055"/>
    <w:rsid w:val="004C5363"/>
    <w:rsid w:val="004C611E"/>
    <w:rsid w:val="004D1CAE"/>
    <w:rsid w:val="004D2B4A"/>
    <w:rsid w:val="004E545F"/>
    <w:rsid w:val="004E663F"/>
    <w:rsid w:val="004E7367"/>
    <w:rsid w:val="004F21DF"/>
    <w:rsid w:val="004F41CD"/>
    <w:rsid w:val="004F5136"/>
    <w:rsid w:val="00500AD4"/>
    <w:rsid w:val="005011AA"/>
    <w:rsid w:val="00503104"/>
    <w:rsid w:val="0050628C"/>
    <w:rsid w:val="00506AC7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47DA"/>
    <w:rsid w:val="005676BB"/>
    <w:rsid w:val="00571DD0"/>
    <w:rsid w:val="00573391"/>
    <w:rsid w:val="00577712"/>
    <w:rsid w:val="00577776"/>
    <w:rsid w:val="00582ED5"/>
    <w:rsid w:val="005831C6"/>
    <w:rsid w:val="005854A6"/>
    <w:rsid w:val="0059179D"/>
    <w:rsid w:val="005934B4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7BA5"/>
    <w:rsid w:val="005D1A60"/>
    <w:rsid w:val="005E3DB9"/>
    <w:rsid w:val="005E776A"/>
    <w:rsid w:val="005E7DBE"/>
    <w:rsid w:val="005F055B"/>
    <w:rsid w:val="005F5307"/>
    <w:rsid w:val="005F7674"/>
    <w:rsid w:val="006008AA"/>
    <w:rsid w:val="0060118C"/>
    <w:rsid w:val="0060434D"/>
    <w:rsid w:val="00605224"/>
    <w:rsid w:val="00607DBE"/>
    <w:rsid w:val="00613315"/>
    <w:rsid w:val="00617C23"/>
    <w:rsid w:val="006208D8"/>
    <w:rsid w:val="00620D41"/>
    <w:rsid w:val="00621350"/>
    <w:rsid w:val="00623BCF"/>
    <w:rsid w:val="00624827"/>
    <w:rsid w:val="00631F51"/>
    <w:rsid w:val="00632BFE"/>
    <w:rsid w:val="00634ECE"/>
    <w:rsid w:val="00637D1E"/>
    <w:rsid w:val="00637DCD"/>
    <w:rsid w:val="006411FB"/>
    <w:rsid w:val="0064554B"/>
    <w:rsid w:val="00646EB9"/>
    <w:rsid w:val="00647EAE"/>
    <w:rsid w:val="00650002"/>
    <w:rsid w:val="00650323"/>
    <w:rsid w:val="006508C4"/>
    <w:rsid w:val="0065122F"/>
    <w:rsid w:val="006515C8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5303"/>
    <w:rsid w:val="0068689C"/>
    <w:rsid w:val="0069052E"/>
    <w:rsid w:val="00691074"/>
    <w:rsid w:val="0069394F"/>
    <w:rsid w:val="00694CFF"/>
    <w:rsid w:val="00697063"/>
    <w:rsid w:val="006A1C39"/>
    <w:rsid w:val="006A4369"/>
    <w:rsid w:val="006A5790"/>
    <w:rsid w:val="006A726E"/>
    <w:rsid w:val="006B0C6F"/>
    <w:rsid w:val="006B2176"/>
    <w:rsid w:val="006B281E"/>
    <w:rsid w:val="006B513C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3C5B"/>
    <w:rsid w:val="006D469D"/>
    <w:rsid w:val="006D4E43"/>
    <w:rsid w:val="006D5114"/>
    <w:rsid w:val="006D52D7"/>
    <w:rsid w:val="006D59B9"/>
    <w:rsid w:val="006D6CE0"/>
    <w:rsid w:val="006E4E45"/>
    <w:rsid w:val="006E58DA"/>
    <w:rsid w:val="006E5C14"/>
    <w:rsid w:val="006E5FB8"/>
    <w:rsid w:val="006E6F42"/>
    <w:rsid w:val="006E76C4"/>
    <w:rsid w:val="006E7996"/>
    <w:rsid w:val="006F339F"/>
    <w:rsid w:val="006F7BB6"/>
    <w:rsid w:val="00701E26"/>
    <w:rsid w:val="00704036"/>
    <w:rsid w:val="00706AB2"/>
    <w:rsid w:val="00712AD6"/>
    <w:rsid w:val="007172F9"/>
    <w:rsid w:val="007238D0"/>
    <w:rsid w:val="00727CC8"/>
    <w:rsid w:val="0073128E"/>
    <w:rsid w:val="0073223C"/>
    <w:rsid w:val="00733633"/>
    <w:rsid w:val="00735CDA"/>
    <w:rsid w:val="007363E4"/>
    <w:rsid w:val="00736400"/>
    <w:rsid w:val="0074062E"/>
    <w:rsid w:val="007412BF"/>
    <w:rsid w:val="00741AA7"/>
    <w:rsid w:val="0074325B"/>
    <w:rsid w:val="00744260"/>
    <w:rsid w:val="00744703"/>
    <w:rsid w:val="00744AD7"/>
    <w:rsid w:val="007457D4"/>
    <w:rsid w:val="0075341C"/>
    <w:rsid w:val="00755302"/>
    <w:rsid w:val="0076198B"/>
    <w:rsid w:val="00761DD7"/>
    <w:rsid w:val="00761F9A"/>
    <w:rsid w:val="0076412E"/>
    <w:rsid w:val="007641C5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B18"/>
    <w:rsid w:val="007C60B9"/>
    <w:rsid w:val="007D3FA7"/>
    <w:rsid w:val="007D50DF"/>
    <w:rsid w:val="007D686E"/>
    <w:rsid w:val="007D74E6"/>
    <w:rsid w:val="007E12B1"/>
    <w:rsid w:val="007E2311"/>
    <w:rsid w:val="007E28C7"/>
    <w:rsid w:val="007E4D6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1CDC"/>
    <w:rsid w:val="008220A8"/>
    <w:rsid w:val="00824517"/>
    <w:rsid w:val="00825179"/>
    <w:rsid w:val="008256EE"/>
    <w:rsid w:val="00826385"/>
    <w:rsid w:val="00830B9D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7939"/>
    <w:rsid w:val="00880535"/>
    <w:rsid w:val="00881028"/>
    <w:rsid w:val="008863B1"/>
    <w:rsid w:val="00890D23"/>
    <w:rsid w:val="00890EAF"/>
    <w:rsid w:val="00890FF9"/>
    <w:rsid w:val="008961DE"/>
    <w:rsid w:val="008A205C"/>
    <w:rsid w:val="008A28F5"/>
    <w:rsid w:val="008A3765"/>
    <w:rsid w:val="008A5A9D"/>
    <w:rsid w:val="008B0CD3"/>
    <w:rsid w:val="008B2A7C"/>
    <w:rsid w:val="008B3A4B"/>
    <w:rsid w:val="008B4047"/>
    <w:rsid w:val="008B5F30"/>
    <w:rsid w:val="008B6568"/>
    <w:rsid w:val="008C510A"/>
    <w:rsid w:val="008C5A9F"/>
    <w:rsid w:val="008C7BC5"/>
    <w:rsid w:val="008D0041"/>
    <w:rsid w:val="008D2059"/>
    <w:rsid w:val="008D2375"/>
    <w:rsid w:val="008D46D5"/>
    <w:rsid w:val="008D5BE5"/>
    <w:rsid w:val="008E1096"/>
    <w:rsid w:val="008E22B4"/>
    <w:rsid w:val="008E44EF"/>
    <w:rsid w:val="008E6B6B"/>
    <w:rsid w:val="008F2329"/>
    <w:rsid w:val="008F5CD2"/>
    <w:rsid w:val="008F60C0"/>
    <w:rsid w:val="008F622E"/>
    <w:rsid w:val="008F6B37"/>
    <w:rsid w:val="008F7D84"/>
    <w:rsid w:val="008F7F5D"/>
    <w:rsid w:val="00900193"/>
    <w:rsid w:val="00901E9C"/>
    <w:rsid w:val="0090321E"/>
    <w:rsid w:val="00904490"/>
    <w:rsid w:val="00907370"/>
    <w:rsid w:val="0091349B"/>
    <w:rsid w:val="009156A5"/>
    <w:rsid w:val="00921C39"/>
    <w:rsid w:val="00922278"/>
    <w:rsid w:val="0092386D"/>
    <w:rsid w:val="0092418F"/>
    <w:rsid w:val="00925DF3"/>
    <w:rsid w:val="00930D12"/>
    <w:rsid w:val="00932069"/>
    <w:rsid w:val="00932696"/>
    <w:rsid w:val="00932C84"/>
    <w:rsid w:val="009372EB"/>
    <w:rsid w:val="00937BAC"/>
    <w:rsid w:val="0094544B"/>
    <w:rsid w:val="009471D7"/>
    <w:rsid w:val="009545C1"/>
    <w:rsid w:val="009570E6"/>
    <w:rsid w:val="009608AE"/>
    <w:rsid w:val="009646D6"/>
    <w:rsid w:val="0096629C"/>
    <w:rsid w:val="0097397D"/>
    <w:rsid w:val="00975F3A"/>
    <w:rsid w:val="00976600"/>
    <w:rsid w:val="00980DA2"/>
    <w:rsid w:val="00992029"/>
    <w:rsid w:val="00992612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F1E0D"/>
    <w:rsid w:val="009F420B"/>
    <w:rsid w:val="009F542D"/>
    <w:rsid w:val="009F5B08"/>
    <w:rsid w:val="009F678F"/>
    <w:rsid w:val="00A04556"/>
    <w:rsid w:val="00A07B37"/>
    <w:rsid w:val="00A07D28"/>
    <w:rsid w:val="00A10CB5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F1B"/>
    <w:rsid w:val="00A27315"/>
    <w:rsid w:val="00A27EB6"/>
    <w:rsid w:val="00A30092"/>
    <w:rsid w:val="00A31D90"/>
    <w:rsid w:val="00A368F1"/>
    <w:rsid w:val="00A379E5"/>
    <w:rsid w:val="00A37DD5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50A5"/>
    <w:rsid w:val="00A97560"/>
    <w:rsid w:val="00A97801"/>
    <w:rsid w:val="00AA0B08"/>
    <w:rsid w:val="00AA1C68"/>
    <w:rsid w:val="00AA4176"/>
    <w:rsid w:val="00AA6AD0"/>
    <w:rsid w:val="00AA6F1C"/>
    <w:rsid w:val="00AA73C6"/>
    <w:rsid w:val="00AB0157"/>
    <w:rsid w:val="00AB3659"/>
    <w:rsid w:val="00AB4912"/>
    <w:rsid w:val="00AB67EC"/>
    <w:rsid w:val="00AC22B2"/>
    <w:rsid w:val="00AC25E7"/>
    <w:rsid w:val="00AC5661"/>
    <w:rsid w:val="00AC5687"/>
    <w:rsid w:val="00AC628E"/>
    <w:rsid w:val="00AD527C"/>
    <w:rsid w:val="00AD558E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3670"/>
    <w:rsid w:val="00B03E9A"/>
    <w:rsid w:val="00B04B50"/>
    <w:rsid w:val="00B06E11"/>
    <w:rsid w:val="00B10D81"/>
    <w:rsid w:val="00B1232C"/>
    <w:rsid w:val="00B135D0"/>
    <w:rsid w:val="00B13AC4"/>
    <w:rsid w:val="00B1427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653B"/>
    <w:rsid w:val="00B6002B"/>
    <w:rsid w:val="00B60474"/>
    <w:rsid w:val="00B605E8"/>
    <w:rsid w:val="00B616D0"/>
    <w:rsid w:val="00B61807"/>
    <w:rsid w:val="00B641FF"/>
    <w:rsid w:val="00B6564F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493C"/>
    <w:rsid w:val="00B96DB6"/>
    <w:rsid w:val="00B96DFB"/>
    <w:rsid w:val="00BA0FE3"/>
    <w:rsid w:val="00BA28D1"/>
    <w:rsid w:val="00BA329C"/>
    <w:rsid w:val="00BA4975"/>
    <w:rsid w:val="00BA68AE"/>
    <w:rsid w:val="00BA7A14"/>
    <w:rsid w:val="00BB381F"/>
    <w:rsid w:val="00BB4082"/>
    <w:rsid w:val="00BB4D91"/>
    <w:rsid w:val="00BB4F09"/>
    <w:rsid w:val="00BB79C1"/>
    <w:rsid w:val="00BC1155"/>
    <w:rsid w:val="00BC11B1"/>
    <w:rsid w:val="00BC1C09"/>
    <w:rsid w:val="00BC1FB6"/>
    <w:rsid w:val="00BC5011"/>
    <w:rsid w:val="00BC6137"/>
    <w:rsid w:val="00BD74C4"/>
    <w:rsid w:val="00BE3B9B"/>
    <w:rsid w:val="00BE5664"/>
    <w:rsid w:val="00BF1272"/>
    <w:rsid w:val="00BF19A9"/>
    <w:rsid w:val="00BF2B52"/>
    <w:rsid w:val="00BF34FC"/>
    <w:rsid w:val="00BF4586"/>
    <w:rsid w:val="00BF541C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88B"/>
    <w:rsid w:val="00C351BA"/>
    <w:rsid w:val="00C41107"/>
    <w:rsid w:val="00C44EEB"/>
    <w:rsid w:val="00C52781"/>
    <w:rsid w:val="00C545C3"/>
    <w:rsid w:val="00C5607B"/>
    <w:rsid w:val="00C66C16"/>
    <w:rsid w:val="00C67043"/>
    <w:rsid w:val="00C71A50"/>
    <w:rsid w:val="00C761A9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C0C8A"/>
    <w:rsid w:val="00CC3130"/>
    <w:rsid w:val="00CC3550"/>
    <w:rsid w:val="00CC51DE"/>
    <w:rsid w:val="00CC5655"/>
    <w:rsid w:val="00CC6B8F"/>
    <w:rsid w:val="00CD27E8"/>
    <w:rsid w:val="00CD2DF9"/>
    <w:rsid w:val="00CD4BED"/>
    <w:rsid w:val="00CD6F09"/>
    <w:rsid w:val="00CD7794"/>
    <w:rsid w:val="00CD7F84"/>
    <w:rsid w:val="00CE0C47"/>
    <w:rsid w:val="00CE0DA3"/>
    <w:rsid w:val="00CF0A34"/>
    <w:rsid w:val="00CF1F59"/>
    <w:rsid w:val="00CF1FF8"/>
    <w:rsid w:val="00CF3449"/>
    <w:rsid w:val="00CF5BEC"/>
    <w:rsid w:val="00CF6E50"/>
    <w:rsid w:val="00CF6EAE"/>
    <w:rsid w:val="00CF7BE3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20CBF"/>
    <w:rsid w:val="00D2644F"/>
    <w:rsid w:val="00D26AA1"/>
    <w:rsid w:val="00D273B4"/>
    <w:rsid w:val="00D27D26"/>
    <w:rsid w:val="00D440FC"/>
    <w:rsid w:val="00D446D1"/>
    <w:rsid w:val="00D460F4"/>
    <w:rsid w:val="00D46FCF"/>
    <w:rsid w:val="00D47486"/>
    <w:rsid w:val="00D502A6"/>
    <w:rsid w:val="00D50B22"/>
    <w:rsid w:val="00D5127C"/>
    <w:rsid w:val="00D52A12"/>
    <w:rsid w:val="00D53C67"/>
    <w:rsid w:val="00D540E1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6CAE"/>
    <w:rsid w:val="00DB0817"/>
    <w:rsid w:val="00DB1775"/>
    <w:rsid w:val="00DB4EAF"/>
    <w:rsid w:val="00DB62D7"/>
    <w:rsid w:val="00DC1C11"/>
    <w:rsid w:val="00DC3156"/>
    <w:rsid w:val="00DC3D7D"/>
    <w:rsid w:val="00DD3D39"/>
    <w:rsid w:val="00DD3E1C"/>
    <w:rsid w:val="00DD3E32"/>
    <w:rsid w:val="00DD488B"/>
    <w:rsid w:val="00DD7C3B"/>
    <w:rsid w:val="00DE21BE"/>
    <w:rsid w:val="00DE28DC"/>
    <w:rsid w:val="00DE3D21"/>
    <w:rsid w:val="00DE6086"/>
    <w:rsid w:val="00DE663F"/>
    <w:rsid w:val="00DE707C"/>
    <w:rsid w:val="00DF2F3C"/>
    <w:rsid w:val="00DF7E4F"/>
    <w:rsid w:val="00E02ACE"/>
    <w:rsid w:val="00E03313"/>
    <w:rsid w:val="00E06B9C"/>
    <w:rsid w:val="00E10AD0"/>
    <w:rsid w:val="00E10E56"/>
    <w:rsid w:val="00E17D60"/>
    <w:rsid w:val="00E20B27"/>
    <w:rsid w:val="00E23644"/>
    <w:rsid w:val="00E242FB"/>
    <w:rsid w:val="00E25D90"/>
    <w:rsid w:val="00E26451"/>
    <w:rsid w:val="00E328EC"/>
    <w:rsid w:val="00E33F1F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24FD"/>
    <w:rsid w:val="00E93742"/>
    <w:rsid w:val="00E93B49"/>
    <w:rsid w:val="00E94BBF"/>
    <w:rsid w:val="00E96FD9"/>
    <w:rsid w:val="00EA189D"/>
    <w:rsid w:val="00EA3F99"/>
    <w:rsid w:val="00EA4931"/>
    <w:rsid w:val="00EA693A"/>
    <w:rsid w:val="00EA779A"/>
    <w:rsid w:val="00EB0252"/>
    <w:rsid w:val="00EB09D3"/>
    <w:rsid w:val="00EB123D"/>
    <w:rsid w:val="00EB3DD3"/>
    <w:rsid w:val="00EC6C6F"/>
    <w:rsid w:val="00ED1CFF"/>
    <w:rsid w:val="00EE0F60"/>
    <w:rsid w:val="00EE306F"/>
    <w:rsid w:val="00EE639B"/>
    <w:rsid w:val="00EF07EA"/>
    <w:rsid w:val="00EF4DFE"/>
    <w:rsid w:val="00EF7FDD"/>
    <w:rsid w:val="00F04028"/>
    <w:rsid w:val="00F044D1"/>
    <w:rsid w:val="00F05103"/>
    <w:rsid w:val="00F0779E"/>
    <w:rsid w:val="00F1079A"/>
    <w:rsid w:val="00F10DAB"/>
    <w:rsid w:val="00F11031"/>
    <w:rsid w:val="00F12E35"/>
    <w:rsid w:val="00F14AC8"/>
    <w:rsid w:val="00F14B1C"/>
    <w:rsid w:val="00F14C40"/>
    <w:rsid w:val="00F1507F"/>
    <w:rsid w:val="00F15A0B"/>
    <w:rsid w:val="00F170CF"/>
    <w:rsid w:val="00F17467"/>
    <w:rsid w:val="00F2586D"/>
    <w:rsid w:val="00F25CFC"/>
    <w:rsid w:val="00F26546"/>
    <w:rsid w:val="00F26D1B"/>
    <w:rsid w:val="00F30C20"/>
    <w:rsid w:val="00F31853"/>
    <w:rsid w:val="00F31C7C"/>
    <w:rsid w:val="00F32190"/>
    <w:rsid w:val="00F333FF"/>
    <w:rsid w:val="00F359DB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6B71"/>
    <w:rsid w:val="00F60A6B"/>
    <w:rsid w:val="00F638E2"/>
    <w:rsid w:val="00F6490E"/>
    <w:rsid w:val="00F64E6A"/>
    <w:rsid w:val="00F67988"/>
    <w:rsid w:val="00F70172"/>
    <w:rsid w:val="00F70373"/>
    <w:rsid w:val="00F71DF1"/>
    <w:rsid w:val="00F724E9"/>
    <w:rsid w:val="00F741E4"/>
    <w:rsid w:val="00F7581E"/>
    <w:rsid w:val="00F76AA7"/>
    <w:rsid w:val="00F775CE"/>
    <w:rsid w:val="00F77BC3"/>
    <w:rsid w:val="00F80329"/>
    <w:rsid w:val="00F8164E"/>
    <w:rsid w:val="00F83ECE"/>
    <w:rsid w:val="00F8546B"/>
    <w:rsid w:val="00F86C5A"/>
    <w:rsid w:val="00F929B7"/>
    <w:rsid w:val="00F92F56"/>
    <w:rsid w:val="00F936DC"/>
    <w:rsid w:val="00F9530B"/>
    <w:rsid w:val="00FA0B31"/>
    <w:rsid w:val="00FA2520"/>
    <w:rsid w:val="00FA76BD"/>
    <w:rsid w:val="00FA76FB"/>
    <w:rsid w:val="00FB104D"/>
    <w:rsid w:val="00FB19F2"/>
    <w:rsid w:val="00FB1FBF"/>
    <w:rsid w:val="00FB57BB"/>
    <w:rsid w:val="00FC1B08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3BF6"/>
    <w:rsid w:val="00FE4087"/>
    <w:rsid w:val="00FE7731"/>
    <w:rsid w:val="00FF30C8"/>
    <w:rsid w:val="00FF4D26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E8D9F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D90137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yperlink" Target="https://github.com/Arouven/webservices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69579615-FB92-4145-B667-20F93D9B1A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1</TotalTime>
  <Pages>11</Pages>
  <Words>427</Words>
  <Characters>243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188</cp:revision>
  <cp:lastPrinted>2021-06-08T16:58:00Z</cp:lastPrinted>
  <dcterms:created xsi:type="dcterms:W3CDTF">2021-04-13T07:37:00Z</dcterms:created>
  <dcterms:modified xsi:type="dcterms:W3CDTF">2021-06-1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